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13CE" w14:textId="77777777" w:rsidR="00585BFA" w:rsidRPr="00585BFA" w:rsidRDefault="00585BFA" w:rsidP="007E2D55">
      <w:pPr>
        <w:pStyle w:val="Heading1"/>
        <w:jc w:val="center"/>
        <w:rPr>
          <w:noProof/>
          <w:lang w:val="bg-BG"/>
        </w:rPr>
      </w:pPr>
      <w:r w:rsidRPr="00585BFA">
        <w:rPr>
          <w:noProof/>
        </w:rPr>
        <w:t>Lab: Advanced Functions</w:t>
      </w:r>
    </w:p>
    <w:p w14:paraId="41C0BBC6" w14:textId="106F60D5" w:rsidR="00585BFA" w:rsidRPr="00685294" w:rsidRDefault="00585BFA" w:rsidP="00585BFA">
      <w:pPr>
        <w:rPr>
          <w:noProof/>
          <w:color w:val="3333CC"/>
        </w:rPr>
      </w:pPr>
      <w:r w:rsidRPr="00585BFA">
        <w:rPr>
          <w:noProof/>
        </w:rPr>
        <w:t xml:space="preserve">Problems for in-class lab for the </w:t>
      </w:r>
      <w:hyperlink r:id="rId8" w:history="1">
        <w:r w:rsidRPr="00585BFA">
          <w:rPr>
            <w:rStyle w:val="Hyperlink"/>
            <w:noProof/>
          </w:rPr>
          <w:t>"JavaScript Advanced" course @ SoftUni</w:t>
        </w:r>
      </w:hyperlink>
      <w:r w:rsidRPr="00585BFA">
        <w:rPr>
          <w:noProof/>
        </w:rPr>
        <w:t xml:space="preserve">. Submit your solutions in the SoftUni judge system at </w:t>
      </w:r>
      <w:r w:rsidR="00685294" w:rsidRPr="00685294">
        <w:rPr>
          <w:color w:val="3333CC"/>
          <w:u w:val="single"/>
        </w:rPr>
        <w:t>https://judge.softuni.bg/Contests/2764/Advanced-Functions-Lab</w:t>
      </w:r>
      <w:r w:rsidR="00685294">
        <w:rPr>
          <w:noProof/>
          <w:color w:val="3333CC"/>
          <w:u w:val="single"/>
        </w:rPr>
        <w:t>.</w:t>
      </w:r>
    </w:p>
    <w:p w14:paraId="04B7F264" w14:textId="6509261B" w:rsidR="007E2D55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 w:rsidRPr="00D270EE">
        <w:rPr>
          <w:noProof/>
        </w:rPr>
        <w:t>Area and Volume Calculator</w:t>
      </w:r>
    </w:p>
    <w:p w14:paraId="20C12035" w14:textId="7254A4D1"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319E04F0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2BFD5B2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area()</w:t>
            </w:r>
          </w:p>
        </w:tc>
      </w:tr>
      <w:tr w:rsidR="007E2D55" w:rsidRPr="00D270EE" w14:paraId="56D80F27" w14:textId="77777777" w:rsidTr="00CE1281">
        <w:tc>
          <w:tcPr>
            <w:tcW w:w="10431" w:type="dxa"/>
          </w:tcPr>
          <w:p w14:paraId="1630400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541457E1" w14:textId="2373141E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2B7C33B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39CA1CB1" w14:textId="77777777" w:rsidR="007E2D55" w:rsidRPr="00D270EE" w:rsidRDefault="007E2D55" w:rsidP="007E2D55">
      <w:pPr>
        <w:rPr>
          <w:noProof/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48D42B95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19BB7DC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vol()</w:t>
            </w:r>
          </w:p>
        </w:tc>
      </w:tr>
      <w:tr w:rsidR="007E2D55" w:rsidRPr="00D270EE" w14:paraId="02ACF44D" w14:textId="77777777" w:rsidTr="00CE1281">
        <w:tc>
          <w:tcPr>
            <w:tcW w:w="10431" w:type="dxa"/>
          </w:tcPr>
          <w:p w14:paraId="0E98BE23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14C2F160" w14:textId="6BFFDFD3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15B2AD3F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4024DA1B" w14:textId="77777777" w:rsidR="007E2D55" w:rsidRPr="00D270EE" w:rsidRDefault="007E2D55" w:rsidP="007E2D55">
      <w:pPr>
        <w:rPr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2A1404E3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60D0172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olve()</w:t>
            </w:r>
          </w:p>
        </w:tc>
      </w:tr>
      <w:tr w:rsidR="007E2D55" w:rsidRPr="00D270EE" w14:paraId="39AB32A8" w14:textId="77777777" w:rsidTr="00CE1281">
        <w:tc>
          <w:tcPr>
            <w:tcW w:w="10431" w:type="dxa"/>
          </w:tcPr>
          <w:p w14:paraId="5D0C3F45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14:paraId="39E42CDB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14:paraId="0199B1E4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  <w:p w14:paraId="004A33A0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</w:p>
        </w:tc>
      </w:tr>
    </w:tbl>
    <w:p w14:paraId="77C3187A" w14:textId="77777777" w:rsidR="007E2D55" w:rsidRPr="00D270EE" w:rsidRDefault="007E2D55" w:rsidP="007E2D55">
      <w:pPr>
        <w:rPr>
          <w:lang w:val="bg-BG"/>
        </w:rPr>
      </w:pPr>
    </w:p>
    <w:p w14:paraId="128EF2A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Input</w:t>
      </w:r>
    </w:p>
    <w:p w14:paraId="11001E6E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14:paraId="4C9C1E0E" w14:textId="77777777"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14:paraId="1C39CC7D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Output</w:t>
      </w:r>
    </w:p>
    <w:p w14:paraId="7066A33C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14:paraId="2C912E1B" w14:textId="1EB23DF9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[</w:t>
      </w:r>
    </w:p>
    <w:p w14:paraId="58A29EA5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1}, volume: ${volume1} },</w:t>
      </w:r>
    </w:p>
    <w:p w14:paraId="71ACFBCD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2}, volume: ${volume2} },</w:t>
      </w:r>
    </w:p>
    <w:p w14:paraId="1444DBD7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14:paraId="30B27E07" w14:textId="370047C2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14:paraId="4A99B1D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Note:</w:t>
      </w:r>
    </w:p>
    <w:p w14:paraId="0548D3D6" w14:textId="77777777" w:rsidR="007E2D55" w:rsidRPr="00D270EE" w:rsidRDefault="007E2D55" w:rsidP="007E2D55">
      <w:pPr>
        <w:rPr>
          <w:b/>
          <w:u w:val="single"/>
          <w:lang w:val="bg-BG"/>
        </w:rPr>
      </w:pPr>
      <w:r w:rsidRPr="00D270EE">
        <w:rPr>
          <w:b/>
          <w:u w:val="single"/>
        </w:rPr>
        <w:t>Submit only the solve function.</w:t>
      </w:r>
    </w:p>
    <w:p w14:paraId="55F371D6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lastRenderedPageBreak/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7E2D55" w:rsidRPr="00D270EE" w14:paraId="79FD97E6" w14:textId="77777777" w:rsidTr="00CE1281">
        <w:tc>
          <w:tcPr>
            <w:tcW w:w="5216" w:type="dxa"/>
            <w:shd w:val="clear" w:color="auto" w:fill="D9D9D9" w:themeFill="background1" w:themeFillShade="D9"/>
          </w:tcPr>
          <w:p w14:paraId="7763085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14:paraId="2D42E2A5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Output</w:t>
            </w:r>
          </w:p>
        </w:tc>
      </w:tr>
      <w:tr w:rsidR="007E2D55" w:rsidRPr="00D270EE" w14:paraId="044F713C" w14:textId="77777777" w:rsidTr="00CE1281">
        <w:tc>
          <w:tcPr>
            <w:tcW w:w="5216" w:type="dxa"/>
          </w:tcPr>
          <w:p w14:paraId="10B94918" w14:textId="60D9EB2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2F35DEFC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","y":"2","z":"10"},</w:t>
            </w:r>
          </w:p>
          <w:p w14:paraId="40B8250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7","y":"7","z":"10"},</w:t>
            </w:r>
          </w:p>
          <w:p w14:paraId="7371D30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","y":"2","z":"10"}</w:t>
            </w:r>
          </w:p>
          <w:p w14:paraId="70B906E2" w14:textId="095C53FE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4A026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34B6F28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, volume: 20 },</w:t>
            </w:r>
          </w:p>
          <w:p w14:paraId="7FF4126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9, volume: 490 },</w:t>
            </w:r>
          </w:p>
          <w:p w14:paraId="51737840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, volume: 100 }</w:t>
            </w:r>
          </w:p>
          <w:p w14:paraId="55D916E0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  <w:tr w:rsidR="007E2D55" w:rsidRPr="00D270EE" w14:paraId="328FAEC0" w14:textId="77777777" w:rsidTr="00CE1281">
        <w:tc>
          <w:tcPr>
            <w:tcW w:w="5216" w:type="dxa"/>
          </w:tcPr>
          <w:p w14:paraId="76B7C6D0" w14:textId="5B0D8A3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0353065D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","y":"-22","z":"10"},</w:t>
            </w:r>
          </w:p>
          <w:p w14:paraId="2327C75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47","y":"7","z":"-5"},</w:t>
            </w:r>
          </w:p>
          <w:p w14:paraId="48185A16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","z":"0"},</w:t>
            </w:r>
          </w:p>
          <w:p w14:paraId="6944CEE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0","y":"100","z":"100"},</w:t>
            </w:r>
          </w:p>
          <w:p w14:paraId="0FC2C772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0","z":"250"}</w:t>
            </w:r>
          </w:p>
          <w:p w14:paraId="3E6A0B20" w14:textId="6361F197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3992A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CBB19A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20, volume: 2200 },</w:t>
            </w:r>
          </w:p>
          <w:p w14:paraId="00D51755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329, volume: 1645 },</w:t>
            </w:r>
          </w:p>
          <w:p w14:paraId="09ECD9A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, volume: 0 },</w:t>
            </w:r>
          </w:p>
          <w:p w14:paraId="5E673B07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000, volume: 1000000 },</w:t>
            </w:r>
          </w:p>
          <w:p w14:paraId="395072F1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0, volume: 1100000 }</w:t>
            </w:r>
          </w:p>
          <w:p w14:paraId="5E565F37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</w:tbl>
    <w:p w14:paraId="668E8602" w14:textId="77777777" w:rsidR="007E2D55" w:rsidRPr="00585BFA" w:rsidRDefault="007E2D55" w:rsidP="00585BFA">
      <w:pPr>
        <w:rPr>
          <w:noProof/>
          <w:lang w:val="bg-BG"/>
        </w:rPr>
      </w:pPr>
    </w:p>
    <w:p w14:paraId="19F0712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Add</w:t>
      </w:r>
    </w:p>
    <w:p w14:paraId="38328172" w14:textId="671AF509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Strong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Strong"/>
        </w:rPr>
        <w:t>given</w:t>
      </w:r>
      <w:r w:rsidRPr="00585BFA">
        <w:rPr>
          <w:noProof/>
        </w:rPr>
        <w:t xml:space="preserve"> number to the previous one.</w:t>
      </w:r>
    </w:p>
    <w:p w14:paraId="049CD1C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0F2961B8" w14:textId="22D3C521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Strong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Strong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14:paraId="419684D1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6722FE0" w14:textId="209B221C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Strong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14:paraId="25A37812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59DCFA0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0B42204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2DC5607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6CFB64D4" w14:textId="77777777" w:rsidTr="00D863C9">
        <w:tc>
          <w:tcPr>
            <w:tcW w:w="4535" w:type="dxa"/>
          </w:tcPr>
          <w:p w14:paraId="0D717E5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5 = solution(5);</w:t>
            </w:r>
          </w:p>
          <w:p w14:paraId="5608DA9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5(2));</w:t>
            </w:r>
          </w:p>
          <w:p w14:paraId="2CB6F740" w14:textId="77777777" w:rsidR="00585BFA" w:rsidRPr="00585BFA" w:rsidRDefault="00585BFA" w:rsidP="00D863C9">
            <w:pPr>
              <w:pStyle w:val="Code"/>
            </w:pPr>
            <w:r w:rsidRPr="00585BFA">
              <w:t>console.log(add5(3));</w:t>
            </w:r>
          </w:p>
        </w:tc>
        <w:tc>
          <w:tcPr>
            <w:tcW w:w="4535" w:type="dxa"/>
          </w:tcPr>
          <w:p w14:paraId="023819A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7</w:t>
            </w:r>
          </w:p>
          <w:p w14:paraId="3D3D1FD8" w14:textId="77777777" w:rsidR="00585BFA" w:rsidRPr="00585BFA" w:rsidRDefault="00585BFA" w:rsidP="00D863C9">
            <w:pPr>
              <w:pStyle w:val="Code"/>
            </w:pPr>
            <w:r w:rsidRPr="00585BFA">
              <w:t>8</w:t>
            </w:r>
          </w:p>
        </w:tc>
      </w:tr>
      <w:tr w:rsidR="00585BFA" w:rsidRPr="00585BFA" w14:paraId="458F2845" w14:textId="77777777" w:rsidTr="00D863C9">
        <w:tc>
          <w:tcPr>
            <w:tcW w:w="4535" w:type="dxa"/>
          </w:tcPr>
          <w:p w14:paraId="0358152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7 = solution(7);</w:t>
            </w:r>
          </w:p>
          <w:p w14:paraId="6531121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7(2));</w:t>
            </w:r>
          </w:p>
          <w:p w14:paraId="268F3B9F" w14:textId="77777777" w:rsidR="00585BFA" w:rsidRPr="00585BFA" w:rsidRDefault="00585BFA" w:rsidP="00D863C9">
            <w:pPr>
              <w:pStyle w:val="Code"/>
            </w:pPr>
            <w:r w:rsidRPr="00585BFA">
              <w:t>console.log(add7(3));</w:t>
            </w:r>
          </w:p>
        </w:tc>
        <w:tc>
          <w:tcPr>
            <w:tcW w:w="4535" w:type="dxa"/>
          </w:tcPr>
          <w:p w14:paraId="5FEEF8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9</w:t>
            </w:r>
          </w:p>
          <w:p w14:paraId="6DC54FB1" w14:textId="77777777" w:rsidR="00585BFA" w:rsidRPr="00585BFA" w:rsidRDefault="00585BFA" w:rsidP="00D863C9">
            <w:pPr>
              <w:pStyle w:val="Code"/>
            </w:pPr>
            <w:r w:rsidRPr="00585BFA">
              <w:t>10</w:t>
            </w:r>
          </w:p>
        </w:tc>
      </w:tr>
    </w:tbl>
    <w:p w14:paraId="2008B95B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lastRenderedPageBreak/>
        <w:t>Currency Format</w:t>
      </w:r>
    </w:p>
    <w:p w14:paraId="09BBAD2E" w14:textId="2007FBF3"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14:paraId="7FEF7E5F" w14:textId="749B10E2"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14:paraId="21CFF95A" w14:textId="77777777" w:rsidR="00585BFA" w:rsidRPr="00585BFA" w:rsidRDefault="00585BFA" w:rsidP="00585BFA">
      <w:pPr>
        <w:rPr>
          <w:lang w:val="bg-BG"/>
        </w:rPr>
      </w:pPr>
      <w:r w:rsidRPr="00585BFA">
        <w:t xml:space="preserve">You will receive the following function: 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3554D4F8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29DA878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currencyFormatter</w:t>
            </w:r>
          </w:p>
        </w:tc>
      </w:tr>
      <w:tr w:rsidR="00585BFA" w:rsidRPr="00585BFA" w14:paraId="235D17FC" w14:textId="77777777" w:rsidTr="00D863C9">
        <w:tc>
          <w:tcPr>
            <w:tcW w:w="10431" w:type="dxa"/>
          </w:tcPr>
          <w:p w14:paraId="127AEB9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>function currencyFormatter(separator, symbol, symbolFirst, value) {</w:t>
            </w:r>
          </w:p>
          <w:p w14:paraId="10AD9E62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let result = Math.trunc(value) + separator;</w:t>
            </w:r>
          </w:p>
          <w:p w14:paraId="6FA1DFDA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result += value.toFixed(2).substr(-2,2);</w:t>
            </w:r>
          </w:p>
          <w:p w14:paraId="3015AEA0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if (symbolFirst) return symbol + ' ' + result;</w:t>
            </w:r>
          </w:p>
          <w:p w14:paraId="4AD8F07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else return result + ' ' + symbol;</w:t>
            </w:r>
          </w:p>
          <w:p w14:paraId="7F8EC65F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>}</w:t>
            </w:r>
          </w:p>
        </w:tc>
      </w:tr>
    </w:tbl>
    <w:p w14:paraId="456DE08F" w14:textId="7F92C265"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14:paraId="234CA8C4" w14:textId="6ECB4C78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14:paraId="4EF3205F" w14:textId="29B66195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14:paraId="602DCD0D" w14:textId="0E414134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14:paraId="5820652E" w14:textId="2BAB2024"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14:paraId="6DD68068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Input</w:t>
      </w:r>
    </w:p>
    <w:p w14:paraId="1401AA20" w14:textId="1EE85C01" w:rsidR="000669C6" w:rsidRDefault="00585BFA" w:rsidP="00585BFA">
      <w:r w:rsidRPr="00585BFA">
        <w:t xml:space="preserve">You will receive </w:t>
      </w:r>
      <w:r w:rsidR="000669C6">
        <w:t>four parameters:</w:t>
      </w:r>
    </w:p>
    <w:p w14:paraId="625AF80A" w14:textId="35434609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14:paraId="56EA7F2F" w14:textId="3F99745F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14:paraId="531E45B0" w14:textId="370DDCFE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14:paraId="590908CC" w14:textId="29E3C6E7" w:rsidR="00585BFA" w:rsidRP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14:paraId="4AA34D0E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Output</w:t>
      </w:r>
    </w:p>
    <w:p w14:paraId="75CFEED8" w14:textId="77777777"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Strong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14:paraId="450ACFBA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Examples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24881702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ACFE4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</w:tr>
      <w:tr w:rsidR="00585BFA" w:rsidRPr="00585BFA" w14:paraId="5E7EDEBE" w14:textId="77777777" w:rsidTr="00D863C9">
        <w:tc>
          <w:tcPr>
            <w:tcW w:w="10431" w:type="dxa"/>
          </w:tcPr>
          <w:p w14:paraId="13E77F78" w14:textId="394FC0EE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let dollarFormatter = </w:t>
            </w:r>
            <w:r w:rsidR="000669C6">
              <w:t>createFormatter</w:t>
            </w:r>
            <w:r w:rsidRPr="00585BFA">
              <w:t>(</w:t>
            </w:r>
            <w:r w:rsidR="000669C6" w:rsidRPr="000669C6">
              <w:t>',', '$', true, currencyFormatter</w:t>
            </w:r>
            <w:r w:rsidRPr="00585BFA">
              <w:t>);</w:t>
            </w:r>
          </w:p>
          <w:p w14:paraId="3311ECF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5345));   </w:t>
            </w:r>
            <w:r w:rsidRPr="00585BFA">
              <w:rPr>
                <w:i/>
                <w:color w:val="00B050"/>
              </w:rPr>
              <w:t>// $ 5345,00</w:t>
            </w:r>
          </w:p>
          <w:p w14:paraId="51BCBFC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3.1429)); </w:t>
            </w:r>
            <w:r w:rsidRPr="00585BFA">
              <w:rPr>
                <w:i/>
                <w:color w:val="00B050"/>
              </w:rPr>
              <w:t>// $ 3,14</w:t>
            </w:r>
          </w:p>
          <w:p w14:paraId="511645C1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 xml:space="preserve">console.log(dollarFormatter(2.709));  </w:t>
            </w:r>
            <w:r w:rsidRPr="00585BFA">
              <w:rPr>
                <w:i/>
                <w:color w:val="00B050"/>
              </w:rPr>
              <w:t>// $ 2,71</w:t>
            </w:r>
          </w:p>
        </w:tc>
      </w:tr>
    </w:tbl>
    <w:p w14:paraId="443412D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Filter Employees</w:t>
      </w:r>
    </w:p>
    <w:p w14:paraId="1CC47B15" w14:textId="0E357B44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</w:p>
    <w:p w14:paraId="38B2A37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lastRenderedPageBreak/>
        <w:t>Input</w:t>
      </w:r>
    </w:p>
    <w:p w14:paraId="38357647" w14:textId="5F254D1F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14:paraId="7607532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120E5624" w14:textId="69A5C666"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Strong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14:paraId="4B0B5B80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14:paraId="0DC20EB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12A0A0F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68BBA526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1BB89C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3FBAFC42" w14:textId="77777777" w:rsidTr="00D863C9">
        <w:tc>
          <w:tcPr>
            <w:tcW w:w="4535" w:type="dxa"/>
          </w:tcPr>
          <w:p w14:paraId="374C9E4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11617D5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6411264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Ardine",</w:t>
            </w:r>
          </w:p>
          <w:p w14:paraId="00F63ED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Bassam",</w:t>
            </w:r>
          </w:p>
          <w:p w14:paraId="01D4CDA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abassam0@cnn.com",</w:t>
            </w:r>
          </w:p>
          <w:p w14:paraId="5BE1CDC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09FBE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0B5F850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2",</w:t>
            </w:r>
          </w:p>
          <w:p w14:paraId="6A7FB6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40960BC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Jost",</w:t>
            </w:r>
          </w:p>
          <w:p w14:paraId="574F370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14FEB79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AD5467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,  </w:t>
            </w:r>
          </w:p>
          <w:p w14:paraId="32FC0D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{</w:t>
            </w:r>
          </w:p>
          <w:p w14:paraId="0AAB616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6BC34DC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3E8CBEF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3885D4A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013AFD5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4F164FD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]`, </w:t>
            </w:r>
          </w:p>
          <w:p w14:paraId="2602E040" w14:textId="77777777" w:rsidR="00585BFA" w:rsidRPr="00585BFA" w:rsidRDefault="00585BFA" w:rsidP="00D863C9">
            <w:pPr>
              <w:pStyle w:val="Code"/>
            </w:pPr>
            <w:r w:rsidRPr="00585BFA">
              <w:t>'</w:t>
            </w:r>
            <w:r w:rsidRPr="00585BFA">
              <w:rPr>
                <w:color w:val="FF0000"/>
              </w:rPr>
              <w:t>gender-</w:t>
            </w:r>
            <w:r w:rsidRPr="00585BFA">
              <w:rPr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14:paraId="5761CC1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0. Ardine Bassam - abassam0@cnn.com</w:t>
            </w:r>
          </w:p>
          <w:p w14:paraId="5DDE99B1" w14:textId="77777777" w:rsidR="00585BFA" w:rsidRPr="00585BFA" w:rsidRDefault="00585BFA" w:rsidP="00D863C9">
            <w:pPr>
              <w:pStyle w:val="Code"/>
            </w:pPr>
            <w:r w:rsidRPr="00585BFA">
              <w:t>1. Kizzee Jost - kjost1@forbes.com</w:t>
            </w:r>
          </w:p>
        </w:tc>
      </w:tr>
      <w:tr w:rsidR="00585BFA" w:rsidRPr="00585BFA" w14:paraId="7739643A" w14:textId="77777777" w:rsidTr="00D863C9">
        <w:tc>
          <w:tcPr>
            <w:tcW w:w="4535" w:type="dxa"/>
          </w:tcPr>
          <w:p w14:paraId="036C4B7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6C97E5C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1A55E89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aylee",</w:t>
            </w:r>
          </w:p>
          <w:p w14:paraId="6CC7D93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49E50B5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0@cnn.com",</w:t>
            </w:r>
          </w:p>
          <w:p w14:paraId="72EFF17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7A0FA0F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A042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lastRenderedPageBreak/>
              <w:t xml:space="preserve">    </w:t>
            </w:r>
            <w:r w:rsidRPr="00585BFA">
              <w:t>"id": "2",</w:t>
            </w:r>
          </w:p>
          <w:p w14:paraId="5316EB8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31572CB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785BD7B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766FD39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3B14F33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2DC44B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5E94D74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0F14204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1226267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5C9DAC2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27E2D5C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2FD2D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4",</w:t>
            </w:r>
          </w:p>
          <w:p w14:paraId="79B847A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2DA127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1A7A4F9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v2@hostgator.com",</w:t>
            </w:r>
          </w:p>
          <w:p w14:paraId="614C103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3E182A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]`,</w:t>
            </w:r>
          </w:p>
          <w:p w14:paraId="4016489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</w:t>
            </w:r>
            <w:r w:rsidRPr="00585BFA">
              <w:rPr>
                <w:color w:val="FF0000"/>
              </w:rPr>
              <w:t>'last_name-</w:t>
            </w:r>
            <w:r w:rsidRPr="00585BFA">
              <w:rPr>
                <w:color w:val="215868" w:themeColor="accent5" w:themeShade="80"/>
              </w:rPr>
              <w:t>Johnson'</w:t>
            </w:r>
          </w:p>
          <w:p w14:paraId="31EC1064" w14:textId="77777777" w:rsidR="00585BFA" w:rsidRPr="00585BFA" w:rsidRDefault="00585BFA" w:rsidP="00D863C9">
            <w:pPr>
              <w:pStyle w:val="Code"/>
            </w:pPr>
          </w:p>
        </w:tc>
        <w:tc>
          <w:tcPr>
            <w:tcW w:w="4535" w:type="dxa"/>
          </w:tcPr>
          <w:p w14:paraId="483D9B0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0. Kaylee Johnson - k0@cnn.com</w:t>
            </w:r>
          </w:p>
          <w:p w14:paraId="7E70448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1. Kizzee Johnson - kjost1@forbes.com</w:t>
            </w:r>
          </w:p>
          <w:p w14:paraId="340321EE" w14:textId="77777777" w:rsidR="00585BFA" w:rsidRPr="00585BFA" w:rsidRDefault="00585BFA" w:rsidP="00D863C9">
            <w:pPr>
              <w:pStyle w:val="Code"/>
            </w:pPr>
            <w:r w:rsidRPr="00585BFA">
              <w:t>2. Evanne Johnson - ev2@hostgator.com</w:t>
            </w:r>
          </w:p>
        </w:tc>
      </w:tr>
    </w:tbl>
    <w:p w14:paraId="6FC6EAD2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ommand Processor</w:t>
      </w:r>
    </w:p>
    <w:p w14:paraId="3D2B6DE7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Strong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14:paraId="46241B3F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Strong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14:paraId="7236220A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Strong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21C4D7E4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179AFBDB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Strong"/>
          <w:noProof/>
        </w:rPr>
        <w:t>console</w:t>
      </w:r>
    </w:p>
    <w:p w14:paraId="2FBCB29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751CF165" w14:textId="2BE2332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14:paraId="7265B10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244D413" w14:textId="162E7F9B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Strong"/>
          <w:noProof/>
        </w:rPr>
        <w:t>printed</w:t>
      </w:r>
      <w:r w:rsidRPr="00585BFA">
        <w:rPr>
          <w:noProof/>
        </w:rPr>
        <w:t xml:space="preserve"> on the console.</w:t>
      </w:r>
    </w:p>
    <w:p w14:paraId="6588ACD9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73DDE28B" w14:textId="77777777" w:rsidTr="006A28E4">
        <w:tc>
          <w:tcPr>
            <w:tcW w:w="4535" w:type="dxa"/>
            <w:shd w:val="clear" w:color="auto" w:fill="D9D9D9" w:themeFill="background1" w:themeFillShade="D9"/>
          </w:tcPr>
          <w:p w14:paraId="475BF9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2E89B47D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23534917" w14:textId="77777777" w:rsidTr="006A28E4">
        <w:tc>
          <w:tcPr>
            <w:tcW w:w="4535" w:type="dxa"/>
          </w:tcPr>
          <w:p w14:paraId="2248E51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firstZeroTest = solution();</w:t>
            </w:r>
          </w:p>
          <w:p w14:paraId="618A2B5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0CAD0C4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firstZeroTest.append('hello');</w:t>
            </w:r>
          </w:p>
          <w:p w14:paraId="65BD0D0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append('again');</w:t>
            </w:r>
          </w:p>
          <w:p w14:paraId="20A9D4C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removeStart(3);</w:t>
            </w:r>
          </w:p>
          <w:p w14:paraId="10333DA0" w14:textId="77777777" w:rsidR="00585BFA" w:rsidRDefault="00585BFA" w:rsidP="00D863C9">
            <w:pPr>
              <w:pStyle w:val="Code"/>
            </w:pPr>
            <w:r w:rsidRPr="00585BFA">
              <w:t>firstZeroTest.removeEnd(4);</w:t>
            </w:r>
          </w:p>
          <w:p w14:paraId="2E55C811" w14:textId="20313D37" w:rsidR="006A28E4" w:rsidRPr="00585BFA" w:rsidRDefault="006A28E4" w:rsidP="00D863C9">
            <w:pPr>
              <w:pStyle w:val="Code"/>
            </w:pPr>
            <w:r>
              <w:t>first</w:t>
            </w:r>
            <w:r w:rsidRPr="00585BFA">
              <w:t>ZeroTest.print();</w:t>
            </w:r>
          </w:p>
        </w:tc>
        <w:tc>
          <w:tcPr>
            <w:tcW w:w="4535" w:type="dxa"/>
          </w:tcPr>
          <w:p w14:paraId="2BE8F6DD" w14:textId="77777777" w:rsidR="00585BFA" w:rsidRPr="00585BFA" w:rsidRDefault="00585BFA" w:rsidP="00D863C9">
            <w:pPr>
              <w:pStyle w:val="Code"/>
            </w:pPr>
            <w:r w:rsidRPr="00585BFA">
              <w:lastRenderedPageBreak/>
              <w:t>loa</w:t>
            </w:r>
          </w:p>
        </w:tc>
      </w:tr>
      <w:tr w:rsidR="00585BFA" w:rsidRPr="00585BFA" w14:paraId="74F32751" w14:textId="77777777" w:rsidTr="006A28E4">
        <w:tc>
          <w:tcPr>
            <w:tcW w:w="4535" w:type="dxa"/>
          </w:tcPr>
          <w:p w14:paraId="4D27B1C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secondZeroTest = solution();</w:t>
            </w:r>
          </w:p>
          <w:p w14:paraId="06DCD30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609866F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123');</w:t>
            </w:r>
          </w:p>
          <w:p w14:paraId="51B21C9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45');</w:t>
            </w:r>
          </w:p>
          <w:p w14:paraId="3900B6E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Start(2);</w:t>
            </w:r>
          </w:p>
          <w:p w14:paraId="6B75D67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End(1);</w:t>
            </w:r>
          </w:p>
          <w:p w14:paraId="22B2956A" w14:textId="77777777" w:rsidR="00585BFA" w:rsidRPr="00585BFA" w:rsidRDefault="00585BFA" w:rsidP="00D863C9">
            <w:pPr>
              <w:pStyle w:val="Code"/>
            </w:pPr>
            <w:r w:rsidRPr="00585BFA">
              <w:t>secondZeroTest.print();</w:t>
            </w:r>
          </w:p>
        </w:tc>
        <w:tc>
          <w:tcPr>
            <w:tcW w:w="4535" w:type="dxa"/>
          </w:tcPr>
          <w:p w14:paraId="381ABDE1" w14:textId="77777777" w:rsidR="00585BFA" w:rsidRPr="00585BFA" w:rsidRDefault="00585BFA" w:rsidP="00D863C9">
            <w:pPr>
              <w:pStyle w:val="Code"/>
            </w:pPr>
            <w:r w:rsidRPr="00585BFA">
              <w:t>34</w:t>
            </w:r>
          </w:p>
        </w:tc>
      </w:tr>
    </w:tbl>
    <w:p w14:paraId="2F3852AD" w14:textId="77777777" w:rsidR="00585BFA" w:rsidRPr="00585BFA" w:rsidRDefault="00585BFA" w:rsidP="00585BFA">
      <w:pPr>
        <w:jc w:val="center"/>
        <w:rPr>
          <w:lang w:val="bg-BG"/>
        </w:rPr>
      </w:pPr>
    </w:p>
    <w:p w14:paraId="1EC88141" w14:textId="4EA56ACB" w:rsidR="00585BFA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List Processor</w:t>
      </w:r>
    </w:p>
    <w:p w14:paraId="18AE0593" w14:textId="77777777"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14:paraId="67189564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14:paraId="352817FD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14:paraId="5E2D05A6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14:paraId="003E88C0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7A10E040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14:paraId="7477E16C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360FE34C" w14:textId="026EF0CB"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14:paraId="1A8FA637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7E2D55" w:rsidRPr="000C0036" w14:paraId="4C1B1352" w14:textId="77777777" w:rsidTr="00CE1281">
        <w:tc>
          <w:tcPr>
            <w:tcW w:w="4562" w:type="dxa"/>
            <w:shd w:val="clear" w:color="auto" w:fill="D9D9D9" w:themeFill="background1" w:themeFillShade="D9"/>
          </w:tcPr>
          <w:p w14:paraId="13E84A06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C8AF1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10D17A22" w14:textId="77777777" w:rsidTr="00CE1281">
        <w:tc>
          <w:tcPr>
            <w:tcW w:w="4562" w:type="dxa"/>
          </w:tcPr>
          <w:p w14:paraId="45C10D7A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1A2ECF40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again,again</w:t>
            </w:r>
          </w:p>
        </w:tc>
      </w:tr>
      <w:tr w:rsidR="007E2D55" w:rsidRPr="000C0036" w14:paraId="0E7CF681" w14:textId="77777777" w:rsidTr="00CE1281">
        <w:tc>
          <w:tcPr>
            <w:tcW w:w="4562" w:type="dxa"/>
          </w:tcPr>
          <w:p w14:paraId="4F472073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sh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george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ter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peter'</w:t>
            </w:r>
            <w:r w:rsidRPr="000C0036">
              <w:rPr>
                <w:rFonts w:ascii="Consolas" w:eastAsia="Times New Roman" w:hAnsi="Consolas" w:cs="Consolas"/>
                <w:noProof/>
              </w:rPr>
              <w:t>,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76B4BB28" w14:textId="32400005" w:rsidR="007E2D55" w:rsidRPr="000C0036" w:rsidRDefault="006A28E4" w:rsidP="00CE1281">
            <w:pPr>
              <w:pStyle w:val="Code"/>
            </w:pPr>
            <w:r>
              <w:t>pesho,</w:t>
            </w:r>
            <w:r w:rsidR="007E2D55" w:rsidRPr="000C0036">
              <w:t>george</w:t>
            </w:r>
          </w:p>
        </w:tc>
      </w:tr>
    </w:tbl>
    <w:p w14:paraId="0D135C41" w14:textId="77777777" w:rsidR="00585BFA" w:rsidRPr="00585BFA" w:rsidRDefault="00585BFA" w:rsidP="00585BFA">
      <w:pPr>
        <w:rPr>
          <w:lang w:val="bg-BG"/>
        </w:rPr>
      </w:pPr>
    </w:p>
    <w:p w14:paraId="592EBD29" w14:textId="44A64494" w:rsidR="00640502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Cars</w:t>
      </w:r>
    </w:p>
    <w:p w14:paraId="4A99A308" w14:textId="77777777"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14:paraId="031045EA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14:paraId="2256C84C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14:paraId="764EDE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lastRenderedPageBreak/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14:paraId="4ABA01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14:paraId="5CD79BA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567A686C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14:paraId="3104D785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21CCCC74" w14:textId="70849A03"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14:paraId="48CC4E63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Constraints</w:t>
      </w:r>
    </w:p>
    <w:p w14:paraId="60E81A68" w14:textId="77777777" w:rsidR="007E2D55" w:rsidRPr="000C0036" w:rsidRDefault="007E2D55" w:rsidP="007E2D5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14:paraId="4349FDF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2"/>
        <w:gridCol w:w="3330"/>
      </w:tblGrid>
      <w:tr w:rsidR="007E2D55" w:rsidRPr="000C0036" w14:paraId="279E485A" w14:textId="77777777" w:rsidTr="00CE1281">
        <w:tc>
          <w:tcPr>
            <w:tcW w:w="7172" w:type="dxa"/>
            <w:shd w:val="clear" w:color="auto" w:fill="D9D9D9" w:themeFill="background1" w:themeFillShade="D9"/>
          </w:tcPr>
          <w:p w14:paraId="089FF18D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7B027062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5D0226F3" w14:textId="77777777" w:rsidTr="00CE1281">
        <w:tc>
          <w:tcPr>
            <w:tcW w:w="7172" w:type="dxa"/>
          </w:tcPr>
          <w:p w14:paraId="7E4A7C22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[</w:t>
            </w: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0A892395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2 inheri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A26CF17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1 color red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DE37587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2 model new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2A20A385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12DF93D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2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]</w:t>
            </w:r>
          </w:p>
          <w:p w14:paraId="1BBF5D6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330" w:type="dxa"/>
          </w:tcPr>
          <w:p w14:paraId="176FBDE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34D5B75D" w14:textId="276B9AF2" w:rsidR="007E2D55" w:rsidRPr="000C0036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b/>
                <w:bCs/>
                <w:noProof/>
              </w:rPr>
              <w:t>model:new,</w:t>
            </w:r>
            <w:r w:rsidR="007E2D55"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05E84035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14:paraId="39F3E76E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39A1C1C0" w14:textId="77777777"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16B99" w14:textId="77777777" w:rsidR="004E2209" w:rsidRDefault="004E2209" w:rsidP="008068A2">
      <w:pPr>
        <w:spacing w:after="0" w:line="240" w:lineRule="auto"/>
      </w:pPr>
      <w:r>
        <w:separator/>
      </w:r>
    </w:p>
  </w:endnote>
  <w:endnote w:type="continuationSeparator" w:id="0">
    <w:p w14:paraId="60646BEE" w14:textId="77777777" w:rsidR="004E2209" w:rsidRDefault="004E22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AD17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260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260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2AD17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260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260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2A701" w14:textId="77777777" w:rsidR="004E2209" w:rsidRDefault="004E2209" w:rsidP="008068A2">
      <w:pPr>
        <w:spacing w:after="0" w:line="240" w:lineRule="auto"/>
      </w:pPr>
      <w:r>
        <w:separator/>
      </w:r>
    </w:p>
  </w:footnote>
  <w:footnote w:type="continuationSeparator" w:id="0">
    <w:p w14:paraId="28EA2DA7" w14:textId="77777777" w:rsidR="004E2209" w:rsidRDefault="004E22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15"/>
  </w:num>
  <w:num w:numId="42">
    <w:abstractNumId w:val="4"/>
  </w:num>
  <w:num w:numId="43">
    <w:abstractNumId w:val="37"/>
  </w:num>
  <w:num w:numId="44">
    <w:abstractNumId w:val="4"/>
  </w:num>
  <w:num w:numId="45">
    <w:abstractNumId w:val="21"/>
  </w:num>
  <w:num w:numId="46">
    <w:abstractNumId w:val="18"/>
  </w:num>
  <w:num w:numId="47">
    <w:abstractNumId w:val="4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9C6"/>
    <w:rsid w:val="0008559D"/>
    <w:rsid w:val="00086727"/>
    <w:rsid w:val="0009209B"/>
    <w:rsid w:val="000A6794"/>
    <w:rsid w:val="000B39E6"/>
    <w:rsid w:val="000B56F0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209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704432"/>
    <w:rsid w:val="007051DF"/>
    <w:rsid w:val="00724DA4"/>
    <w:rsid w:val="00732B5C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AF9"/>
    <w:rsid w:val="00C27853"/>
    <w:rsid w:val="00C355A5"/>
    <w:rsid w:val="00C36567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D2F4A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DefaultParagraphFont"/>
    <w:rsid w:val="006A2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D39306-7AD7-4D6C-A765-A9F22585B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11</Words>
  <Characters>6906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есислава Добрева</cp:lastModifiedBy>
  <cp:revision>2</cp:revision>
  <cp:lastPrinted>2015-10-26T22:35:00Z</cp:lastPrinted>
  <dcterms:created xsi:type="dcterms:W3CDTF">2022-02-06T21:13:00Z</dcterms:created>
  <dcterms:modified xsi:type="dcterms:W3CDTF">2022-02-06T21:13:00Z</dcterms:modified>
  <cp:category>programming;education;software engineering;software development</cp:category>
</cp:coreProperties>
</file>